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1301A" w14:textId="202A365C" w:rsidR="0023165A" w:rsidRDefault="00045879" w:rsidP="00045879">
      <w:pPr>
        <w:jc w:val="center"/>
        <w:rPr>
          <w:sz w:val="24"/>
          <w:szCs w:val="24"/>
        </w:rPr>
      </w:pPr>
      <w:r>
        <w:rPr>
          <w:sz w:val="24"/>
          <w:szCs w:val="24"/>
        </w:rPr>
        <w:t>Roasted Tomato Caprese Pasta Salad</w:t>
      </w:r>
    </w:p>
    <w:p w14:paraId="0E742F5B" w14:textId="5613B07C" w:rsidR="00045879" w:rsidRDefault="00045879" w:rsidP="00045879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6</w:t>
      </w:r>
    </w:p>
    <w:p w14:paraId="4C66634E" w14:textId="0EFC9483" w:rsidR="00045879" w:rsidRDefault="00045879" w:rsidP="00045879">
      <w:pPr>
        <w:jc w:val="center"/>
        <w:rPr>
          <w:sz w:val="24"/>
          <w:szCs w:val="24"/>
        </w:rPr>
      </w:pPr>
    </w:p>
    <w:p w14:paraId="6E97836F" w14:textId="12CD3861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1 pint grape tomatoes</w:t>
      </w:r>
    </w:p>
    <w:p w14:paraId="65F8AC8A" w14:textId="48A24653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2 tablespoons olive oil</w:t>
      </w:r>
    </w:p>
    <w:p w14:paraId="1470BD77" w14:textId="5E29863F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2 teaspoon sea salt, divided</w:t>
      </w:r>
    </w:p>
    <w:p w14:paraId="5814F0C6" w14:textId="1E3BF6DD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 xml:space="preserve">2 teaspoons fresh ground </w:t>
      </w:r>
      <w:r w:rsidR="00381508">
        <w:rPr>
          <w:sz w:val="24"/>
          <w:szCs w:val="24"/>
        </w:rPr>
        <w:t>pepper, divided</w:t>
      </w:r>
    </w:p>
    <w:p w14:paraId="199FDF9D" w14:textId="1AE21DF5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1 pound fusilli pasta</w:t>
      </w:r>
    </w:p>
    <w:p w14:paraId="6FA4077C" w14:textId="16D7BF34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381508">
        <w:rPr>
          <w:sz w:val="24"/>
          <w:szCs w:val="24"/>
        </w:rPr>
        <w:t xml:space="preserve"> 1/2</w:t>
      </w:r>
      <w:r>
        <w:rPr>
          <w:sz w:val="24"/>
          <w:szCs w:val="24"/>
        </w:rPr>
        <w:t xml:space="preserve"> cup Balsamic </w:t>
      </w:r>
      <w:r w:rsidR="00381508">
        <w:rPr>
          <w:sz w:val="24"/>
          <w:szCs w:val="24"/>
        </w:rPr>
        <w:t>Vinaigrette, divided</w:t>
      </w:r>
    </w:p>
    <w:p w14:paraId="68EA7BED" w14:textId="550BD3B3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¼ cup pesto store bought or see recipe</w:t>
      </w:r>
    </w:p>
    <w:p w14:paraId="41C550B8" w14:textId="589E9F4F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8 ounces mozzarella pearls</w:t>
      </w:r>
    </w:p>
    <w:p w14:paraId="58527629" w14:textId="34EAC1D9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 xml:space="preserve">¼ cup sundried tomatoes </w:t>
      </w:r>
      <w:r w:rsidR="00381508">
        <w:rPr>
          <w:sz w:val="24"/>
          <w:szCs w:val="24"/>
        </w:rPr>
        <w:t>julienned</w:t>
      </w:r>
      <w:r>
        <w:rPr>
          <w:sz w:val="24"/>
          <w:szCs w:val="24"/>
        </w:rPr>
        <w:t xml:space="preserve"> in oil</w:t>
      </w:r>
    </w:p>
    <w:p w14:paraId="7F619534" w14:textId="67CEE019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1 tablespoon fresh basil leaves, chiffonade</w:t>
      </w:r>
    </w:p>
    <w:p w14:paraId="067807B0" w14:textId="7A0FFD5E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Balsamic Reduction or glaze for finishing (optional)</w:t>
      </w:r>
    </w:p>
    <w:p w14:paraId="52780139" w14:textId="60D3CE22" w:rsidR="00045879" w:rsidRDefault="00045879" w:rsidP="00045879">
      <w:pPr>
        <w:rPr>
          <w:sz w:val="24"/>
          <w:szCs w:val="24"/>
        </w:rPr>
      </w:pPr>
    </w:p>
    <w:p w14:paraId="3897D3CE" w14:textId="6606539B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Preheat oven to 425 degrees.</w:t>
      </w:r>
    </w:p>
    <w:p w14:paraId="1BC257FF" w14:textId="5813A285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Line a baking sheet with parchment paper.</w:t>
      </w:r>
    </w:p>
    <w:p w14:paraId="044EACA6" w14:textId="3BA18F22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Place the tomatoes on the baking sheet and drizzle with the olive oil.</w:t>
      </w:r>
    </w:p>
    <w:p w14:paraId="3FFCE737" w14:textId="3C24B134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>Sprinkle with half the salt and pepper.</w:t>
      </w:r>
    </w:p>
    <w:p w14:paraId="66AEF1CD" w14:textId="0FA126F9" w:rsidR="00045879" w:rsidRDefault="00045879" w:rsidP="00045879">
      <w:pPr>
        <w:rPr>
          <w:sz w:val="24"/>
          <w:szCs w:val="24"/>
        </w:rPr>
      </w:pPr>
      <w:r>
        <w:rPr>
          <w:sz w:val="24"/>
          <w:szCs w:val="24"/>
        </w:rPr>
        <w:t xml:space="preserve">Roast the tomatoes for 15 – 20 minutes tossing </w:t>
      </w:r>
      <w:r w:rsidR="00381508">
        <w:rPr>
          <w:sz w:val="24"/>
          <w:szCs w:val="24"/>
        </w:rPr>
        <w:t>occasionally, you</w:t>
      </w:r>
      <w:r>
        <w:rPr>
          <w:sz w:val="24"/>
          <w:szCs w:val="24"/>
        </w:rPr>
        <w:t xml:space="preserve"> want the skins to blister.</w:t>
      </w:r>
    </w:p>
    <w:p w14:paraId="417310A8" w14:textId="1CF762E5" w:rsidR="00381508" w:rsidRDefault="00381508" w:rsidP="00045879">
      <w:pPr>
        <w:rPr>
          <w:sz w:val="24"/>
          <w:szCs w:val="24"/>
        </w:rPr>
      </w:pPr>
      <w:r>
        <w:rPr>
          <w:sz w:val="24"/>
          <w:szCs w:val="24"/>
        </w:rPr>
        <w:t>Cook the pasta according to the directions on the box.</w:t>
      </w:r>
    </w:p>
    <w:p w14:paraId="5999BEA9" w14:textId="4B7A7C33" w:rsidR="00381508" w:rsidRDefault="00381508" w:rsidP="00045879">
      <w:pPr>
        <w:rPr>
          <w:sz w:val="24"/>
          <w:szCs w:val="24"/>
        </w:rPr>
      </w:pPr>
      <w:r>
        <w:rPr>
          <w:sz w:val="24"/>
          <w:szCs w:val="24"/>
        </w:rPr>
        <w:t>While the pasta is still hot toss it in one cup of the balsamic dressing.</w:t>
      </w:r>
    </w:p>
    <w:p w14:paraId="70C9049E" w14:textId="6A586BD7" w:rsidR="00381508" w:rsidRDefault="00381508" w:rsidP="00045879">
      <w:pPr>
        <w:rPr>
          <w:sz w:val="24"/>
          <w:szCs w:val="24"/>
        </w:rPr>
      </w:pPr>
      <w:r>
        <w:rPr>
          <w:sz w:val="24"/>
          <w:szCs w:val="24"/>
        </w:rPr>
        <w:t>While the pasta is still warm add in all the tomatoes and their juices, the cheese and pesto and toss.</w:t>
      </w:r>
    </w:p>
    <w:p w14:paraId="5D2E0A6B" w14:textId="77777777" w:rsidR="00381508" w:rsidRDefault="00381508" w:rsidP="00045879">
      <w:pPr>
        <w:rPr>
          <w:sz w:val="24"/>
          <w:szCs w:val="24"/>
        </w:rPr>
      </w:pPr>
    </w:p>
    <w:p w14:paraId="22CCBAA8" w14:textId="34FB832D" w:rsidR="00381508" w:rsidRDefault="00381508" w:rsidP="00045879">
      <w:pPr>
        <w:rPr>
          <w:sz w:val="24"/>
          <w:szCs w:val="24"/>
        </w:rPr>
      </w:pPr>
      <w:r>
        <w:rPr>
          <w:sz w:val="24"/>
          <w:szCs w:val="24"/>
        </w:rPr>
        <w:t>Chill for at least 1 hour before serving.</w:t>
      </w:r>
    </w:p>
    <w:p w14:paraId="2FE4163D" w14:textId="638FF186" w:rsidR="00381508" w:rsidRDefault="00381508" w:rsidP="00045879">
      <w:pPr>
        <w:rPr>
          <w:sz w:val="24"/>
          <w:szCs w:val="24"/>
        </w:rPr>
      </w:pPr>
      <w:r>
        <w:rPr>
          <w:sz w:val="24"/>
          <w:szCs w:val="24"/>
        </w:rPr>
        <w:t>Add the remaining balsamic dressing and toss, sprinkle with fresh basil and drizzle with balsamic reduction.</w:t>
      </w:r>
    </w:p>
    <w:p w14:paraId="6CFFE817" w14:textId="77777777" w:rsidR="00381508" w:rsidRDefault="00381508" w:rsidP="00045879">
      <w:pPr>
        <w:rPr>
          <w:sz w:val="24"/>
          <w:szCs w:val="24"/>
        </w:rPr>
      </w:pPr>
    </w:p>
    <w:p w14:paraId="6BCFA6FA" w14:textId="1845BC42" w:rsidR="00045879" w:rsidRDefault="00045879" w:rsidP="00045879">
      <w:pPr>
        <w:rPr>
          <w:sz w:val="24"/>
          <w:szCs w:val="24"/>
        </w:rPr>
      </w:pPr>
    </w:p>
    <w:p w14:paraId="4653F822" w14:textId="77777777" w:rsidR="00045879" w:rsidRPr="00045879" w:rsidRDefault="00045879" w:rsidP="00045879">
      <w:pPr>
        <w:rPr>
          <w:sz w:val="24"/>
          <w:szCs w:val="24"/>
        </w:rPr>
      </w:pPr>
    </w:p>
    <w:sectPr w:rsidR="00045879" w:rsidRPr="000458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NDc0NjUwNTIxMLVQ0lEKTi0uzszPAykwrAUAH/evLywAAAA="/>
  </w:docVars>
  <w:rsids>
    <w:rsidRoot w:val="00045879"/>
    <w:rsid w:val="00045879"/>
    <w:rsid w:val="0023165A"/>
    <w:rsid w:val="00381508"/>
    <w:rsid w:val="00927E28"/>
    <w:rsid w:val="00C84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E1DC9"/>
  <w15:chartTrackingRefBased/>
  <w15:docId w15:val="{FBB5BB3A-DBFD-4DFA-A43B-E9F4CAC1F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Murray</dc:creator>
  <cp:keywords/>
  <dc:description/>
  <cp:lastModifiedBy>Debra Murray</cp:lastModifiedBy>
  <cp:revision>1</cp:revision>
  <dcterms:created xsi:type="dcterms:W3CDTF">2021-05-04T10:18:00Z</dcterms:created>
  <dcterms:modified xsi:type="dcterms:W3CDTF">2021-05-04T10:33:00Z</dcterms:modified>
</cp:coreProperties>
</file>